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D8D07" w14:textId="77777777" w:rsidR="00F377BA" w:rsidRDefault="00F377BA" w:rsidP="00EC5088">
      <w:pPr>
        <w:spacing w:after="0"/>
        <w:jc w:val="center"/>
        <w:rPr>
          <w:rFonts w:ascii="Times New Roman" w:hAnsi="Times New Roman"/>
          <w:b/>
        </w:rPr>
      </w:pPr>
    </w:p>
    <w:p w14:paraId="0F380BD4" w14:textId="357FA904" w:rsidR="00F377BA" w:rsidRPr="000142BA" w:rsidRDefault="00F377BA" w:rsidP="00EC5088">
      <w:pPr>
        <w:spacing w:before="120" w:after="240"/>
        <w:jc w:val="center"/>
        <w:rPr>
          <w:rFonts w:asciiTheme="minorHAnsi" w:hAnsiTheme="minorHAnsi" w:cstheme="minorHAnsi"/>
          <w:b/>
        </w:rPr>
      </w:pPr>
      <w:r w:rsidRPr="000142BA">
        <w:rPr>
          <w:rFonts w:asciiTheme="minorHAnsi" w:hAnsiTheme="minorHAnsi" w:cstheme="minorHAnsi"/>
          <w:b/>
        </w:rPr>
        <w:t xml:space="preserve">Aneks Nr </w:t>
      </w:r>
      <w:r w:rsidR="003B6D49" w:rsidRPr="000142BA">
        <w:rPr>
          <w:rFonts w:asciiTheme="minorHAnsi" w:hAnsiTheme="minorHAnsi" w:cstheme="minorHAnsi"/>
          <w:b/>
        </w:rPr>
        <w:t>…</w:t>
      </w:r>
      <w:r w:rsidRPr="000142BA">
        <w:rPr>
          <w:rFonts w:asciiTheme="minorHAnsi" w:hAnsiTheme="minorHAnsi" w:cstheme="minorHAnsi"/>
          <w:b/>
        </w:rPr>
        <w:t>/</w:t>
      </w:r>
      <w:r w:rsidR="005549A1" w:rsidRPr="000142BA">
        <w:rPr>
          <w:rFonts w:asciiTheme="minorHAnsi" w:hAnsiTheme="minorHAnsi" w:cstheme="minorHAnsi"/>
          <w:b/>
        </w:rPr>
        <w:t>20</w:t>
      </w:r>
      <w:r w:rsidR="00642D60">
        <w:rPr>
          <w:rFonts w:asciiTheme="minorHAnsi" w:hAnsiTheme="minorHAnsi" w:cstheme="minorHAnsi"/>
          <w:b/>
        </w:rPr>
        <w:t>…</w:t>
      </w:r>
    </w:p>
    <w:p w14:paraId="742A8606" w14:textId="70B76B0B" w:rsidR="00F377BA" w:rsidRPr="000142BA" w:rsidRDefault="00F377BA" w:rsidP="00EC5088">
      <w:pPr>
        <w:spacing w:before="120" w:after="120"/>
        <w:jc w:val="center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 xml:space="preserve">do umowy Nr </w:t>
      </w:r>
      <w:r w:rsidR="003B6D49" w:rsidRPr="000142BA">
        <w:rPr>
          <w:rFonts w:asciiTheme="minorHAnsi" w:hAnsiTheme="minorHAnsi" w:cstheme="minorHAnsi"/>
          <w:b/>
          <w:bCs/>
        </w:rPr>
        <w:t>…….</w:t>
      </w:r>
      <w:r w:rsidR="00046231" w:rsidRPr="000142BA">
        <w:rPr>
          <w:rFonts w:asciiTheme="minorHAnsi" w:hAnsiTheme="minorHAnsi" w:cstheme="minorHAnsi"/>
        </w:rPr>
        <w:t xml:space="preserve"> </w:t>
      </w:r>
      <w:r w:rsidRPr="000142BA">
        <w:rPr>
          <w:rFonts w:asciiTheme="minorHAnsi" w:hAnsiTheme="minorHAnsi" w:cstheme="minorHAnsi"/>
        </w:rPr>
        <w:t xml:space="preserve">z dnia </w:t>
      </w:r>
      <w:r w:rsidR="003B6D49" w:rsidRPr="000142BA">
        <w:rPr>
          <w:rFonts w:asciiTheme="minorHAnsi" w:hAnsiTheme="minorHAnsi" w:cstheme="minorHAnsi"/>
          <w:b/>
          <w:bCs/>
        </w:rPr>
        <w:t>…..</w:t>
      </w:r>
    </w:p>
    <w:p w14:paraId="1E64955C" w14:textId="77777777" w:rsidR="00F377BA" w:rsidRPr="000142BA" w:rsidRDefault="00F377BA" w:rsidP="00EC5088">
      <w:pPr>
        <w:spacing w:before="120" w:after="120"/>
        <w:jc w:val="center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 xml:space="preserve">o wykonanie i finansowanie projektu realizowanego  w ramach </w:t>
      </w:r>
    </w:p>
    <w:p w14:paraId="13C2A398" w14:textId="35513A08" w:rsidR="00F377BA" w:rsidRPr="000142BA" w:rsidRDefault="003B6D49" w:rsidP="00057D90">
      <w:pPr>
        <w:spacing w:before="120" w:after="120"/>
        <w:jc w:val="center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>……..</w:t>
      </w:r>
    </w:p>
    <w:p w14:paraId="2D0AC866" w14:textId="0E2F11B7" w:rsidR="00F377BA" w:rsidRPr="000142BA" w:rsidRDefault="00F377BA" w:rsidP="00EC5088">
      <w:pPr>
        <w:spacing w:before="120" w:after="120"/>
        <w:jc w:val="center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 xml:space="preserve">pt. </w:t>
      </w:r>
      <w:r w:rsidR="00046231" w:rsidRPr="000142BA">
        <w:rPr>
          <w:rFonts w:asciiTheme="minorHAnsi" w:hAnsiTheme="minorHAnsi" w:cstheme="minorHAnsi"/>
        </w:rPr>
        <w:t>„</w:t>
      </w:r>
      <w:r w:rsidR="003B6D49" w:rsidRPr="000142BA">
        <w:rPr>
          <w:rFonts w:asciiTheme="minorHAnsi" w:hAnsiTheme="minorHAnsi" w:cstheme="minorHAnsi"/>
        </w:rPr>
        <w:t>…………</w:t>
      </w:r>
      <w:r w:rsidR="00046231" w:rsidRPr="000142BA">
        <w:rPr>
          <w:rFonts w:asciiTheme="minorHAnsi" w:hAnsiTheme="minorHAnsi" w:cstheme="minorHAnsi"/>
        </w:rPr>
        <w:t>”</w:t>
      </w:r>
    </w:p>
    <w:p w14:paraId="2B8FD081" w14:textId="4F950568" w:rsidR="00F377BA" w:rsidRPr="00BA18B5" w:rsidRDefault="00C86447" w:rsidP="00EC5088">
      <w:pPr>
        <w:spacing w:after="240"/>
        <w:rPr>
          <w:rFonts w:asciiTheme="minorHAnsi" w:hAnsiTheme="minorHAnsi" w:cstheme="minorHAnsi"/>
        </w:rPr>
      </w:pPr>
      <w:r w:rsidRPr="00144842">
        <w:rPr>
          <w:rFonts w:asciiTheme="minorHAnsi" w:hAnsiTheme="minorHAnsi" w:cstheme="minorHAnsi"/>
        </w:rPr>
        <w:t>zawarty w dniu, o którym mowa w § 3 ust. 4</w:t>
      </w:r>
      <w:r>
        <w:rPr>
          <w:rFonts w:asciiTheme="minorHAnsi" w:hAnsiTheme="minorHAnsi" w:cstheme="minorHAnsi"/>
        </w:rPr>
        <w:t xml:space="preserve">, </w:t>
      </w:r>
      <w:r w:rsidR="00F377BA" w:rsidRPr="000142BA">
        <w:rPr>
          <w:rFonts w:asciiTheme="minorHAnsi" w:hAnsiTheme="minorHAnsi" w:cstheme="minorHAnsi"/>
        </w:rPr>
        <w:t>pomiędzy:</w:t>
      </w:r>
    </w:p>
    <w:p w14:paraId="6B735C55" w14:textId="50073B8F" w:rsidR="005549A1" w:rsidRPr="00BA18B5" w:rsidRDefault="00F377BA" w:rsidP="00BA18B5">
      <w:pPr>
        <w:spacing w:after="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  <w:b/>
        </w:rPr>
        <w:t>Narodowym Centrum Badań i Rozwoju</w:t>
      </w:r>
      <w:r w:rsidRPr="00BA18B5">
        <w:rPr>
          <w:rFonts w:asciiTheme="minorHAnsi" w:hAnsiTheme="minorHAnsi" w:cstheme="minorHAnsi"/>
        </w:rPr>
        <w:t xml:space="preserve"> z siedzibą w Warszawie (00-695), przy ul. Nowogrodzkiej 47a, zwanym dalej „</w:t>
      </w:r>
      <w:r w:rsidRPr="00BA18B5">
        <w:rPr>
          <w:rFonts w:asciiTheme="minorHAnsi" w:hAnsiTheme="minorHAnsi" w:cstheme="minorHAnsi"/>
          <w:b/>
        </w:rPr>
        <w:t>Centrum</w:t>
      </w:r>
      <w:r w:rsidRPr="00BA18B5">
        <w:rPr>
          <w:rFonts w:asciiTheme="minorHAnsi" w:hAnsiTheme="minorHAnsi" w:cstheme="minorHAnsi"/>
        </w:rPr>
        <w:t>”, reprezentowanym przez:</w:t>
      </w:r>
    </w:p>
    <w:p w14:paraId="4084C759" w14:textId="77777777" w:rsidR="00BA18B5" w:rsidRPr="00BA18B5" w:rsidRDefault="00BA18B5" w:rsidP="00BA18B5">
      <w:pPr>
        <w:spacing w:after="0"/>
        <w:jc w:val="both"/>
        <w:rPr>
          <w:rFonts w:asciiTheme="minorHAnsi" w:hAnsiTheme="minorHAnsi" w:cstheme="minorHAnsi"/>
        </w:rPr>
      </w:pPr>
    </w:p>
    <w:p w14:paraId="3E52D276" w14:textId="0180C19B" w:rsidR="003B6D49" w:rsidRDefault="000142BA" w:rsidP="003B6D49">
      <w:r>
        <w:t>………. ……………………………..</w:t>
      </w:r>
      <w:r w:rsidR="003B6D49">
        <w:t xml:space="preserve"> - Dyrektora </w:t>
      </w:r>
      <w:r>
        <w:t>……………………………………………………….</w:t>
      </w:r>
      <w:r w:rsidR="003B6D49">
        <w:t xml:space="preserve"> na podstawie pełnomocnictwa nr </w:t>
      </w:r>
      <w:r>
        <w:t>…/……</w:t>
      </w:r>
      <w:r w:rsidR="003B6D49">
        <w:t xml:space="preserve"> z dnia </w:t>
      </w:r>
      <w:r>
        <w:t>………………</w:t>
      </w:r>
      <w:r w:rsidR="003B6D49">
        <w:t xml:space="preserve"> r.</w:t>
      </w:r>
    </w:p>
    <w:p w14:paraId="1948716E" w14:textId="77777777" w:rsidR="00F377BA" w:rsidRPr="00BA18B5" w:rsidRDefault="00F377BA" w:rsidP="00DC425E">
      <w:pPr>
        <w:spacing w:before="120" w:after="24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a</w:t>
      </w:r>
    </w:p>
    <w:p w14:paraId="2B68CCDE" w14:textId="52E56997" w:rsidR="00046231" w:rsidRPr="00BA18B5" w:rsidRDefault="003B6D49" w:rsidP="00046231">
      <w:pPr>
        <w:spacing w:after="0"/>
        <w:jc w:val="both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  <w:b/>
          <w:bCs/>
        </w:rPr>
        <w:t>……….</w:t>
      </w:r>
    </w:p>
    <w:p w14:paraId="0125CCA5" w14:textId="548759E6" w:rsidR="00F377BA" w:rsidRPr="00BA18B5" w:rsidRDefault="00BA18B5" w:rsidP="00EC5088">
      <w:pPr>
        <w:spacing w:before="240"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zwanym</w:t>
      </w:r>
      <w:r w:rsidR="00F377BA" w:rsidRPr="00BA18B5">
        <w:rPr>
          <w:rFonts w:asciiTheme="minorHAnsi" w:hAnsiTheme="minorHAnsi" w:cstheme="minorHAnsi"/>
        </w:rPr>
        <w:t xml:space="preserve"> dalej </w:t>
      </w:r>
      <w:r w:rsidR="00F377BA" w:rsidRPr="00BA18B5">
        <w:rPr>
          <w:rFonts w:asciiTheme="minorHAnsi" w:hAnsiTheme="minorHAnsi" w:cstheme="minorHAnsi"/>
          <w:b/>
        </w:rPr>
        <w:t>„Wykonawcą”</w:t>
      </w:r>
      <w:r w:rsidR="00F377BA" w:rsidRPr="00BA18B5">
        <w:rPr>
          <w:rFonts w:asciiTheme="minorHAnsi" w:hAnsiTheme="minorHAnsi" w:cstheme="minorHAnsi"/>
        </w:rPr>
        <w:t xml:space="preserve"> reprezentowan</w:t>
      </w:r>
      <w:r w:rsidR="007205F6">
        <w:rPr>
          <w:rFonts w:asciiTheme="minorHAnsi" w:hAnsiTheme="minorHAnsi" w:cstheme="minorHAnsi"/>
        </w:rPr>
        <w:t>ym</w:t>
      </w:r>
      <w:r w:rsidR="00F377BA" w:rsidRPr="00BA18B5">
        <w:rPr>
          <w:rFonts w:asciiTheme="minorHAnsi" w:hAnsiTheme="minorHAnsi" w:cstheme="minorHAnsi"/>
        </w:rPr>
        <w:t xml:space="preserve"> przez:</w:t>
      </w:r>
    </w:p>
    <w:p w14:paraId="06217716" w14:textId="1257B67A" w:rsidR="00F377BA" w:rsidRPr="00BA18B5" w:rsidRDefault="003B6D49" w:rsidP="00C76456">
      <w:pPr>
        <w:spacing w:after="0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>……….</w:t>
      </w:r>
    </w:p>
    <w:p w14:paraId="4CE23449" w14:textId="77777777" w:rsidR="00F377BA" w:rsidRPr="00BA18B5" w:rsidRDefault="00F377BA" w:rsidP="00C76456">
      <w:pPr>
        <w:spacing w:before="360"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łącznie zwanymi dalej </w:t>
      </w:r>
      <w:r w:rsidRPr="00BA18B5">
        <w:rPr>
          <w:rFonts w:asciiTheme="minorHAnsi" w:hAnsiTheme="minorHAnsi" w:cstheme="minorHAnsi"/>
          <w:b/>
        </w:rPr>
        <w:t>„Stronami”</w:t>
      </w:r>
      <w:r w:rsidRPr="00BA18B5">
        <w:rPr>
          <w:rFonts w:asciiTheme="minorHAnsi" w:hAnsiTheme="minorHAnsi" w:cstheme="minorHAnsi"/>
        </w:rPr>
        <w:t xml:space="preserve"> </w:t>
      </w:r>
    </w:p>
    <w:p w14:paraId="1CFCB9F0" w14:textId="77777777" w:rsidR="00F377BA" w:rsidRPr="00BA18B5" w:rsidRDefault="00F377BA" w:rsidP="00C76456">
      <w:pPr>
        <w:spacing w:before="360" w:after="240"/>
        <w:jc w:val="center"/>
        <w:rPr>
          <w:rFonts w:asciiTheme="minorHAnsi" w:hAnsiTheme="minorHAnsi" w:cstheme="minorHAnsi"/>
          <w:b/>
        </w:rPr>
      </w:pPr>
      <w:r w:rsidRPr="00BA18B5">
        <w:rPr>
          <w:rFonts w:asciiTheme="minorHAnsi" w:hAnsiTheme="minorHAnsi" w:cstheme="minorHAnsi"/>
          <w:b/>
        </w:rPr>
        <w:t>§1.</w:t>
      </w:r>
    </w:p>
    <w:p w14:paraId="2675ED14" w14:textId="2B3BE24A" w:rsidR="00F377BA" w:rsidRPr="00BA18B5" w:rsidRDefault="00F377BA" w:rsidP="00BB218E">
      <w:pPr>
        <w:spacing w:before="240" w:after="12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W Umowie wprowadza się następujące zmiany:</w:t>
      </w:r>
    </w:p>
    <w:p w14:paraId="42DB3519" w14:textId="66779453" w:rsidR="00500604" w:rsidRPr="000142BA" w:rsidRDefault="00500604" w:rsidP="00500604">
      <w:pPr>
        <w:pStyle w:val="Akapitzlist"/>
        <w:numPr>
          <w:ilvl w:val="0"/>
          <w:numId w:val="5"/>
        </w:numPr>
        <w:spacing w:after="120" w:line="240" w:lineRule="auto"/>
        <w:contextualSpacing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Załącznik </w:t>
      </w:r>
      <w:r w:rsidRPr="000142BA">
        <w:rPr>
          <w:rFonts w:asciiTheme="minorHAnsi" w:hAnsiTheme="minorHAnsi" w:cstheme="minorHAnsi"/>
        </w:rPr>
        <w:t xml:space="preserve">nr </w:t>
      </w:r>
      <w:r w:rsidR="003B6D49" w:rsidRPr="000142BA">
        <w:rPr>
          <w:rFonts w:asciiTheme="minorHAnsi" w:hAnsiTheme="minorHAnsi" w:cstheme="minorHAnsi"/>
        </w:rPr>
        <w:t>…….</w:t>
      </w:r>
      <w:r w:rsidRPr="000142BA">
        <w:rPr>
          <w:rFonts w:asciiTheme="minorHAnsi" w:hAnsiTheme="minorHAnsi" w:cstheme="minorHAnsi"/>
        </w:rPr>
        <w:t xml:space="preserve"> do Umowy </w:t>
      </w:r>
      <w:r w:rsidR="003B6D49" w:rsidRPr="000142BA">
        <w:rPr>
          <w:rFonts w:asciiTheme="minorHAnsi" w:hAnsiTheme="minorHAnsi" w:cstheme="minorHAnsi"/>
        </w:rPr>
        <w:t>…….</w:t>
      </w:r>
      <w:r w:rsidRPr="000142BA">
        <w:rPr>
          <w:rFonts w:asciiTheme="minorHAnsi" w:hAnsiTheme="minorHAnsi" w:cstheme="minorHAnsi"/>
        </w:rPr>
        <w:t xml:space="preserve"> zastępuje się załącznikiem nr </w:t>
      </w:r>
      <w:r w:rsidR="003B6D49" w:rsidRPr="000142BA">
        <w:rPr>
          <w:rFonts w:asciiTheme="minorHAnsi" w:hAnsiTheme="minorHAnsi" w:cstheme="minorHAnsi"/>
        </w:rPr>
        <w:t>…….</w:t>
      </w:r>
      <w:r w:rsidRPr="000142BA">
        <w:rPr>
          <w:rFonts w:asciiTheme="minorHAnsi" w:hAnsiTheme="minorHAnsi" w:cstheme="minorHAnsi"/>
        </w:rPr>
        <w:t>.</w:t>
      </w:r>
    </w:p>
    <w:p w14:paraId="0DB7B7BE" w14:textId="3EED1914" w:rsidR="00500604" w:rsidRPr="000142BA" w:rsidRDefault="00500604" w:rsidP="00500604">
      <w:pPr>
        <w:numPr>
          <w:ilvl w:val="0"/>
          <w:numId w:val="5"/>
        </w:numPr>
        <w:autoSpaceDE w:val="0"/>
        <w:autoSpaceDN w:val="0"/>
        <w:spacing w:after="120" w:line="240" w:lineRule="auto"/>
        <w:jc w:val="both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 xml:space="preserve">Ilekroć w Umowie znajduje się odwołanie do załącznika nr </w:t>
      </w:r>
      <w:r w:rsidR="003B6D49" w:rsidRPr="000142BA">
        <w:rPr>
          <w:rFonts w:asciiTheme="minorHAnsi" w:hAnsiTheme="minorHAnsi" w:cstheme="minorHAnsi"/>
        </w:rPr>
        <w:t>……</w:t>
      </w:r>
      <w:r w:rsidRPr="000142BA">
        <w:rPr>
          <w:rFonts w:asciiTheme="minorHAnsi" w:hAnsiTheme="minorHAnsi" w:cstheme="minorHAnsi"/>
        </w:rPr>
        <w:t xml:space="preserve"> należy przez to rozumieć odwołanie odpowiednio do załącznika nr </w:t>
      </w:r>
      <w:r w:rsidR="003B6D49" w:rsidRPr="000142BA">
        <w:rPr>
          <w:rFonts w:asciiTheme="minorHAnsi" w:hAnsiTheme="minorHAnsi" w:cstheme="minorHAnsi"/>
        </w:rPr>
        <w:t>…….</w:t>
      </w:r>
      <w:r w:rsidRPr="000142BA">
        <w:rPr>
          <w:rFonts w:asciiTheme="minorHAnsi" w:hAnsiTheme="minorHAnsi" w:cstheme="minorHAnsi"/>
        </w:rPr>
        <w:t>.</w:t>
      </w:r>
    </w:p>
    <w:p w14:paraId="40F8A769" w14:textId="1B8BD3C8" w:rsidR="00500604" w:rsidRPr="00BA18B5" w:rsidRDefault="00500604" w:rsidP="0033082B">
      <w:pPr>
        <w:autoSpaceDE w:val="0"/>
        <w:spacing w:after="120"/>
        <w:ind w:firstLine="720"/>
        <w:rPr>
          <w:rFonts w:asciiTheme="minorHAnsi" w:hAnsiTheme="minorHAnsi" w:cstheme="minorHAnsi"/>
          <w:b/>
          <w:bCs/>
        </w:rPr>
      </w:pPr>
      <w:r w:rsidRPr="00BA18B5">
        <w:rPr>
          <w:rFonts w:asciiTheme="minorHAnsi" w:hAnsiTheme="minorHAnsi" w:cstheme="minorHAnsi"/>
          <w:b/>
          <w:bCs/>
        </w:rPr>
        <w:t xml:space="preserve">                                                                        § 2</w:t>
      </w:r>
    </w:p>
    <w:p w14:paraId="60084E70" w14:textId="34D086F0" w:rsidR="00500604" w:rsidRPr="00BA18B5" w:rsidRDefault="00E07867" w:rsidP="0033082B">
      <w:pPr>
        <w:tabs>
          <w:tab w:val="left" w:pos="142"/>
          <w:tab w:val="left" w:pos="567"/>
        </w:tabs>
        <w:autoSpaceDE w:val="0"/>
        <w:spacing w:after="120" w:line="240" w:lineRule="auto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   1.   </w:t>
      </w:r>
      <w:r w:rsidR="00500604" w:rsidRPr="00BA18B5">
        <w:rPr>
          <w:rFonts w:asciiTheme="minorHAnsi" w:hAnsiTheme="minorHAnsi" w:cstheme="minorHAnsi"/>
        </w:rPr>
        <w:t>Integralną część Aneksu stanowi załącznik:</w:t>
      </w:r>
    </w:p>
    <w:p w14:paraId="39B5F60E" w14:textId="7AF1452F" w:rsidR="00500604" w:rsidRPr="00BA18B5" w:rsidRDefault="00500604" w:rsidP="0033082B">
      <w:pPr>
        <w:pStyle w:val="Akapitzlist"/>
        <w:numPr>
          <w:ilvl w:val="0"/>
          <w:numId w:val="8"/>
        </w:numPr>
        <w:autoSpaceDE w:val="0"/>
        <w:spacing w:after="120" w:line="240" w:lineRule="auto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Załącznik nr </w:t>
      </w:r>
      <w:r w:rsidR="003B6D49">
        <w:rPr>
          <w:rFonts w:asciiTheme="minorHAnsi" w:hAnsiTheme="minorHAnsi" w:cstheme="minorHAnsi"/>
        </w:rPr>
        <w:t>……..</w:t>
      </w:r>
    </w:p>
    <w:p w14:paraId="5A7A5C4B" w14:textId="791119BE" w:rsidR="00851B2E" w:rsidRPr="00BA18B5" w:rsidRDefault="00500604" w:rsidP="0033082B">
      <w:pPr>
        <w:spacing w:before="120" w:after="120"/>
        <w:ind w:left="3540" w:firstLine="708"/>
        <w:jc w:val="both"/>
        <w:rPr>
          <w:rFonts w:asciiTheme="minorHAnsi" w:hAnsiTheme="minorHAnsi" w:cstheme="minorHAnsi"/>
          <w:u w:val="single"/>
        </w:rPr>
      </w:pPr>
      <w:r w:rsidRPr="00BA18B5">
        <w:rPr>
          <w:rFonts w:asciiTheme="minorHAnsi" w:hAnsiTheme="minorHAnsi" w:cstheme="minorHAnsi"/>
          <w:b/>
          <w:bCs/>
        </w:rPr>
        <w:t>§ 3</w:t>
      </w:r>
    </w:p>
    <w:p w14:paraId="51F3C096" w14:textId="77777777" w:rsidR="005549A1" w:rsidRPr="00BA18B5" w:rsidRDefault="005549A1" w:rsidP="005549A1">
      <w:pPr>
        <w:numPr>
          <w:ilvl w:val="0"/>
          <w:numId w:val="11"/>
        </w:numPr>
        <w:tabs>
          <w:tab w:val="clear" w:pos="720"/>
          <w:tab w:val="num" w:pos="-4111"/>
        </w:tabs>
        <w:autoSpaceDE w:val="0"/>
        <w:spacing w:after="0" w:line="240" w:lineRule="auto"/>
        <w:ind w:hanging="72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Pozostałe postanowienia Umowy pozostają bez zmian.</w:t>
      </w:r>
    </w:p>
    <w:p w14:paraId="0F3022CC" w14:textId="45B241E8" w:rsidR="005549A1" w:rsidRPr="00BA18B5" w:rsidRDefault="005549A1" w:rsidP="005549A1">
      <w:pPr>
        <w:numPr>
          <w:ilvl w:val="0"/>
          <w:numId w:val="11"/>
        </w:numPr>
        <w:tabs>
          <w:tab w:val="clear" w:pos="720"/>
          <w:tab w:val="num" w:pos="-4111"/>
        </w:tabs>
        <w:autoSpaceDE w:val="0"/>
        <w:spacing w:after="0" w:line="240" w:lineRule="auto"/>
        <w:ind w:hanging="72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Aneks sporządzono w 2 jednobrzmiących egzemplarzach</w:t>
      </w:r>
      <w:r w:rsidR="00BA18B5" w:rsidRPr="00BA18B5">
        <w:rPr>
          <w:rFonts w:asciiTheme="minorHAnsi" w:hAnsiTheme="minorHAnsi" w:cstheme="minorHAnsi"/>
        </w:rPr>
        <w:t xml:space="preserve">, po jednym dla każdej ze Stron </w:t>
      </w:r>
      <w:r w:rsidR="00BA18B5" w:rsidRPr="00BA18B5">
        <w:rPr>
          <w:rStyle w:val="Odwoanieprzypisudolnego"/>
          <w:rFonts w:asciiTheme="minorHAnsi" w:hAnsiTheme="minorHAnsi" w:cstheme="minorHAnsi"/>
        </w:rPr>
        <w:footnoteReference w:id="1"/>
      </w:r>
    </w:p>
    <w:p w14:paraId="33379A08" w14:textId="324AF812" w:rsidR="00661A71" w:rsidRDefault="005549A1" w:rsidP="00661A71">
      <w:pPr>
        <w:numPr>
          <w:ilvl w:val="0"/>
          <w:numId w:val="11"/>
        </w:numPr>
        <w:tabs>
          <w:tab w:val="clear" w:pos="720"/>
          <w:tab w:val="num" w:pos="-4111"/>
        </w:tabs>
        <w:autoSpaceDE w:val="0"/>
        <w:spacing w:after="0" w:line="240" w:lineRule="auto"/>
        <w:ind w:hanging="72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Aneks wchodzi w życie z dniem jego podpisania przez ostatnią ze Stron. </w:t>
      </w:r>
    </w:p>
    <w:p w14:paraId="011B9DDD" w14:textId="2C553D8D" w:rsidR="00661A71" w:rsidRDefault="00661A71" w:rsidP="00661A71">
      <w:pPr>
        <w:numPr>
          <w:ilvl w:val="0"/>
          <w:numId w:val="11"/>
        </w:numPr>
        <w:tabs>
          <w:tab w:val="clear" w:pos="720"/>
          <w:tab w:val="num" w:pos="-4111"/>
        </w:tabs>
        <w:autoSpaceDE w:val="0"/>
        <w:spacing w:after="0" w:line="240" w:lineRule="auto"/>
        <w:ind w:hanging="720"/>
        <w:jc w:val="both"/>
        <w:rPr>
          <w:rFonts w:asciiTheme="minorHAnsi" w:hAnsiTheme="minorHAnsi" w:cstheme="minorHAnsi"/>
        </w:rPr>
      </w:pPr>
      <w:r>
        <w:t>Za datę zawarcia aneksu uważa się datę złożenia podpisu elektronicznego przez ostatnią ze Stron</w:t>
      </w:r>
    </w:p>
    <w:p w14:paraId="2D4C1AE1" w14:textId="77777777" w:rsidR="00144842" w:rsidRDefault="00144842" w:rsidP="00144842"/>
    <w:p w14:paraId="343B9EAD" w14:textId="35B428D9" w:rsidR="00E07867" w:rsidRPr="00144842" w:rsidRDefault="00144842" w:rsidP="00144842">
      <w:pPr>
        <w:rPr>
          <w:rFonts w:asciiTheme="minorHAnsi" w:hAnsiTheme="minorHAnsi" w:cstheme="minorHAnsi"/>
        </w:rPr>
      </w:pPr>
      <w:r>
        <w:lastRenderedPageBreak/>
        <w:t>5.</w:t>
      </w:r>
      <w:r w:rsidR="00661A71">
        <w:t>Aneks zawarto w formie elektronicznej</w:t>
      </w:r>
    </w:p>
    <w:p w14:paraId="123F03AA" w14:textId="77777777" w:rsidR="00F377BA" w:rsidRPr="00BA18B5" w:rsidRDefault="00F377BA" w:rsidP="00B55C40">
      <w:pPr>
        <w:spacing w:before="240" w:after="120"/>
        <w:jc w:val="both"/>
        <w:rPr>
          <w:rFonts w:asciiTheme="minorHAnsi" w:hAnsiTheme="minorHAnsi" w:cstheme="minorHAnsi"/>
        </w:rPr>
      </w:pPr>
    </w:p>
    <w:p w14:paraId="167C4609" w14:textId="77777777" w:rsidR="00F377BA" w:rsidRPr="00BA18B5" w:rsidRDefault="00F377BA" w:rsidP="00837882">
      <w:pPr>
        <w:spacing w:after="120" w:line="240" w:lineRule="auto"/>
        <w:jc w:val="both"/>
        <w:rPr>
          <w:rFonts w:asciiTheme="minorHAnsi" w:hAnsiTheme="minorHAnsi" w:cstheme="minorHAnsi"/>
          <w:sz w:val="24"/>
          <w:szCs w:val="20"/>
        </w:rPr>
      </w:pPr>
      <w:r w:rsidRPr="00BA18B5">
        <w:rPr>
          <w:rFonts w:asciiTheme="minorHAnsi" w:hAnsiTheme="minorHAnsi" w:cstheme="minorHAnsi"/>
          <w:sz w:val="24"/>
          <w:szCs w:val="20"/>
        </w:rPr>
        <w:t>Podpisy:</w:t>
      </w:r>
    </w:p>
    <w:p w14:paraId="3897805E" w14:textId="77777777" w:rsidR="00F377BA" w:rsidRPr="00BA18B5" w:rsidRDefault="00F377BA" w:rsidP="00EC5088">
      <w:pPr>
        <w:spacing w:after="0"/>
        <w:rPr>
          <w:rFonts w:asciiTheme="minorHAnsi" w:hAnsiTheme="minorHAnsi" w:cstheme="minorHAnsi"/>
        </w:rPr>
      </w:pPr>
    </w:p>
    <w:p w14:paraId="2724595C" w14:textId="77777777" w:rsidR="00F377BA" w:rsidRPr="00BA18B5" w:rsidRDefault="00F377BA" w:rsidP="00EC5088">
      <w:pPr>
        <w:spacing w:after="0"/>
        <w:rPr>
          <w:rFonts w:asciiTheme="minorHAnsi" w:hAnsiTheme="minorHAnsi" w:cstheme="minorHAnsi"/>
        </w:rPr>
      </w:pPr>
    </w:p>
    <w:p w14:paraId="228475D0" w14:textId="13480B25" w:rsidR="00F377BA" w:rsidRPr="00BA18B5" w:rsidRDefault="00F377BA" w:rsidP="00BA18B5">
      <w:pPr>
        <w:spacing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                 Centrum</w:t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  <w:t xml:space="preserve">                Wykonawca</w:t>
      </w:r>
      <w:r w:rsidRPr="00BA18B5">
        <w:rPr>
          <w:rFonts w:asciiTheme="minorHAnsi" w:hAnsiTheme="minorHAnsi" w:cstheme="minorHAnsi"/>
          <w:sz w:val="16"/>
          <w:szCs w:val="16"/>
        </w:rPr>
        <w:tab/>
      </w:r>
      <w:r w:rsidRPr="00BA18B5">
        <w:rPr>
          <w:rFonts w:asciiTheme="minorHAnsi" w:hAnsiTheme="minorHAnsi" w:cstheme="minorHAnsi"/>
          <w:sz w:val="16"/>
          <w:szCs w:val="16"/>
        </w:rPr>
        <w:tab/>
      </w:r>
      <w:r w:rsidRPr="00BA18B5">
        <w:rPr>
          <w:rFonts w:asciiTheme="minorHAnsi" w:hAnsiTheme="minorHAnsi" w:cstheme="minorHAnsi"/>
          <w:sz w:val="16"/>
          <w:szCs w:val="16"/>
        </w:rPr>
        <w:tab/>
      </w:r>
      <w:r w:rsidRPr="00BA18B5">
        <w:rPr>
          <w:rFonts w:asciiTheme="minorHAnsi" w:hAnsiTheme="minorHAnsi" w:cstheme="minorHAnsi"/>
          <w:sz w:val="16"/>
          <w:szCs w:val="16"/>
        </w:rPr>
        <w:tab/>
        <w:t xml:space="preserve">             </w:t>
      </w:r>
      <w:r w:rsidR="00BA18B5" w:rsidRPr="00BA18B5">
        <w:rPr>
          <w:rFonts w:asciiTheme="minorHAnsi" w:hAnsiTheme="minorHAnsi" w:cstheme="minorHAnsi"/>
          <w:sz w:val="16"/>
          <w:szCs w:val="16"/>
        </w:rPr>
        <w:t xml:space="preserve">        </w:t>
      </w:r>
    </w:p>
    <w:p w14:paraId="4A732E86" w14:textId="73C77898" w:rsidR="00BA18B5" w:rsidRPr="00BA18B5" w:rsidRDefault="000142BA" w:rsidP="00BA18B5">
      <w:pPr>
        <w:spacing w:after="0" w:line="240" w:lineRule="auto"/>
        <w:rPr>
          <w:rFonts w:asciiTheme="minorHAnsi" w:hAnsiTheme="minorHAnsi" w:cstheme="minorHAnsi"/>
        </w:rPr>
      </w:pPr>
      <w:r>
        <w:t>…………………………………</w:t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</w:p>
    <w:p w14:paraId="7194AF22" w14:textId="5D90FDF5" w:rsidR="00BA18B5" w:rsidRPr="00BA18B5" w:rsidRDefault="00BA18B5" w:rsidP="00BA18B5">
      <w:pPr>
        <w:spacing w:line="240" w:lineRule="auto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="003B6D49">
        <w:rPr>
          <w:rFonts w:asciiTheme="minorHAnsi" w:hAnsiTheme="minorHAnsi" w:cstheme="minorHAnsi"/>
        </w:rPr>
        <w:tab/>
      </w:r>
      <w:r w:rsidR="003B6D49">
        <w:rPr>
          <w:rFonts w:asciiTheme="minorHAnsi" w:hAnsiTheme="minorHAnsi" w:cstheme="minorHAnsi"/>
        </w:rPr>
        <w:tab/>
      </w:r>
      <w:r w:rsidR="000142BA">
        <w:rPr>
          <w:rFonts w:asciiTheme="minorHAnsi" w:hAnsiTheme="minorHAnsi" w:cstheme="minorHAnsi"/>
        </w:rPr>
        <w:t>…………….</w:t>
      </w:r>
      <w:r w:rsidR="003B6D49" w:rsidRPr="000142BA">
        <w:rPr>
          <w:rFonts w:asciiTheme="minorHAnsi" w:hAnsiTheme="minorHAnsi" w:cstheme="minorHAnsi"/>
        </w:rPr>
        <w:t>………</w:t>
      </w:r>
    </w:p>
    <w:p w14:paraId="729A3C64" w14:textId="15A53C36" w:rsidR="00BA18B5" w:rsidRPr="00BA18B5" w:rsidRDefault="000142BA" w:rsidP="000142BA">
      <w:pPr>
        <w:spacing w:after="0"/>
        <w:rPr>
          <w:rFonts w:asciiTheme="minorHAnsi" w:hAnsiTheme="minorHAnsi" w:cstheme="minorHAnsi"/>
        </w:rPr>
      </w:pPr>
      <w:r>
        <w:tab/>
      </w:r>
      <w:r>
        <w:tab/>
      </w:r>
      <w:r>
        <w:tab/>
      </w:r>
      <w:r>
        <w:tab/>
      </w:r>
      <w: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  <w:sz w:val="18"/>
          <w:szCs w:val="18"/>
        </w:rPr>
        <w:t>(podpisano kwalifikowanym podpisem elektronicznym)</w:t>
      </w:r>
      <w:r w:rsidR="00BA18B5" w:rsidRPr="00BA18B5">
        <w:rPr>
          <w:rFonts w:asciiTheme="minorHAnsi" w:hAnsiTheme="minorHAnsi" w:cstheme="minorHAnsi"/>
        </w:rPr>
        <w:t xml:space="preserve">                             </w:t>
      </w:r>
    </w:p>
    <w:p w14:paraId="3A83EB0D" w14:textId="77777777" w:rsidR="00BA18B5" w:rsidRPr="00BA18B5" w:rsidRDefault="00BA18B5" w:rsidP="00BA18B5">
      <w:pPr>
        <w:spacing w:after="0" w:line="240" w:lineRule="auto"/>
        <w:rPr>
          <w:rFonts w:asciiTheme="minorHAnsi" w:hAnsiTheme="minorHAnsi" w:cstheme="minorHAnsi"/>
          <w:sz w:val="18"/>
          <w:szCs w:val="18"/>
        </w:rPr>
      </w:pPr>
      <w:r w:rsidRPr="00BA18B5">
        <w:rPr>
          <w:rFonts w:asciiTheme="minorHAnsi" w:hAnsiTheme="minorHAnsi" w:cstheme="minorHAnsi"/>
          <w:sz w:val="18"/>
          <w:szCs w:val="18"/>
        </w:rPr>
        <w:t xml:space="preserve">(podpisano kwalifikowanym podpisem elektronicznym)                             </w:t>
      </w:r>
    </w:p>
    <w:p w14:paraId="0043961C" w14:textId="10BE60F4" w:rsidR="00BA18B5" w:rsidRPr="00BA18B5" w:rsidRDefault="00BA18B5" w:rsidP="00BA18B5">
      <w:pPr>
        <w:spacing w:line="240" w:lineRule="auto"/>
        <w:rPr>
          <w:rFonts w:asciiTheme="minorHAnsi" w:hAnsiTheme="minorHAnsi" w:cstheme="minorHAnsi"/>
        </w:rPr>
      </w:pPr>
    </w:p>
    <w:p w14:paraId="5082FDF9" w14:textId="43EEF858" w:rsidR="00BA18B5" w:rsidRPr="00BA18B5" w:rsidRDefault="00BA18B5" w:rsidP="00BA18B5">
      <w:pPr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  <w:t xml:space="preserve">   </w:t>
      </w:r>
    </w:p>
    <w:p w14:paraId="2F31B019" w14:textId="77777777" w:rsidR="00BA18B5" w:rsidRPr="00BA18B5" w:rsidRDefault="00BA18B5" w:rsidP="00BA18B5">
      <w:pPr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  </w:t>
      </w:r>
    </w:p>
    <w:p w14:paraId="6B3A0B85" w14:textId="509A3683" w:rsidR="00BA18B5" w:rsidRPr="00BA18B5" w:rsidRDefault="00BA18B5" w:rsidP="00BA18B5">
      <w:pPr>
        <w:spacing w:after="0"/>
        <w:rPr>
          <w:rFonts w:asciiTheme="minorHAnsi" w:hAnsiTheme="minorHAnsi" w:cstheme="minorHAnsi"/>
        </w:rPr>
      </w:pPr>
    </w:p>
    <w:p w14:paraId="14AE60B8" w14:textId="77777777" w:rsidR="00BA18B5" w:rsidRPr="00BA18B5" w:rsidRDefault="00BA18B5" w:rsidP="00BA18B5">
      <w:pPr>
        <w:spacing w:before="240" w:after="120"/>
        <w:rPr>
          <w:rFonts w:asciiTheme="minorHAnsi" w:hAnsiTheme="minorHAnsi" w:cstheme="minorHAnsi"/>
        </w:rPr>
      </w:pPr>
    </w:p>
    <w:p w14:paraId="457E7162" w14:textId="4B48D5C5" w:rsidR="00F377BA" w:rsidRPr="00BA18B5" w:rsidRDefault="00F377BA" w:rsidP="001A4DF8">
      <w:pPr>
        <w:spacing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  <w:t xml:space="preserve">          </w:t>
      </w:r>
    </w:p>
    <w:p w14:paraId="1B8760C1" w14:textId="57FD17B5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  <w:t xml:space="preserve">                     </w:t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</w:p>
    <w:p w14:paraId="33978C1A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57E69FEE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4592492C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180E036A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6CA5B898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2CA79D2D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3CBE615E" w14:textId="77777777" w:rsidR="00BA18B5" w:rsidRPr="00BA18B5" w:rsidRDefault="00BA18B5" w:rsidP="0033082B">
      <w:pPr>
        <w:spacing w:after="120"/>
        <w:rPr>
          <w:rFonts w:asciiTheme="minorHAnsi" w:hAnsiTheme="minorHAnsi" w:cstheme="minorHAnsi"/>
        </w:rPr>
      </w:pPr>
    </w:p>
    <w:p w14:paraId="12EB67CF" w14:textId="77777777" w:rsidR="00BA18B5" w:rsidRPr="00BA18B5" w:rsidRDefault="00BA18B5" w:rsidP="0033082B">
      <w:pPr>
        <w:spacing w:after="120"/>
        <w:rPr>
          <w:rFonts w:asciiTheme="minorHAnsi" w:hAnsiTheme="minorHAnsi" w:cstheme="minorHAnsi"/>
        </w:rPr>
      </w:pPr>
    </w:p>
    <w:p w14:paraId="758AFD47" w14:textId="77777777" w:rsidR="00BA18B5" w:rsidRPr="00BA18B5" w:rsidRDefault="00BA18B5" w:rsidP="0033082B">
      <w:pPr>
        <w:spacing w:after="120"/>
        <w:rPr>
          <w:rFonts w:asciiTheme="minorHAnsi" w:hAnsiTheme="minorHAnsi" w:cstheme="minorHAnsi"/>
        </w:rPr>
      </w:pPr>
    </w:p>
    <w:p w14:paraId="2DB5E89B" w14:textId="4A1C2FD5" w:rsidR="00BA18B5" w:rsidRPr="00BA18B5" w:rsidRDefault="00BA18B5" w:rsidP="0033082B">
      <w:pPr>
        <w:spacing w:after="120"/>
        <w:rPr>
          <w:rFonts w:asciiTheme="minorHAnsi" w:hAnsiTheme="minorHAnsi" w:cstheme="minorHAnsi"/>
        </w:rPr>
      </w:pPr>
    </w:p>
    <w:p w14:paraId="354587DD" w14:textId="49437D1C" w:rsidR="00F377BA" w:rsidRPr="00577650" w:rsidRDefault="00F377BA" w:rsidP="0033082B">
      <w:pPr>
        <w:spacing w:after="120"/>
        <w:rPr>
          <w:rFonts w:asciiTheme="minorHAnsi" w:hAnsiTheme="minorHAnsi" w:cstheme="minorHAnsi"/>
        </w:rPr>
      </w:pPr>
      <w:r w:rsidRPr="00577650">
        <w:rPr>
          <w:rFonts w:asciiTheme="minorHAnsi" w:hAnsiTheme="minorHAnsi" w:cstheme="minorHAnsi"/>
        </w:rPr>
        <w:t xml:space="preserve">Załączniki do Aneksu </w:t>
      </w:r>
      <w:r w:rsidR="003B6D49" w:rsidRPr="00577650">
        <w:rPr>
          <w:rFonts w:asciiTheme="minorHAnsi" w:hAnsiTheme="minorHAnsi" w:cstheme="minorHAnsi"/>
        </w:rPr>
        <w:t>…….</w:t>
      </w:r>
      <w:r w:rsidR="004102DF" w:rsidRPr="00577650">
        <w:rPr>
          <w:rFonts w:asciiTheme="minorHAnsi" w:hAnsiTheme="minorHAnsi" w:cstheme="minorHAnsi"/>
        </w:rPr>
        <w:t>/2</w:t>
      </w:r>
      <w:r w:rsidR="005549A1" w:rsidRPr="00577650">
        <w:rPr>
          <w:rFonts w:asciiTheme="minorHAnsi" w:hAnsiTheme="minorHAnsi" w:cstheme="minorHAnsi"/>
        </w:rPr>
        <w:t>021</w:t>
      </w:r>
    </w:p>
    <w:p w14:paraId="26D2248F" w14:textId="21D60149" w:rsidR="00CB6F95" w:rsidRDefault="006E17BD" w:rsidP="00CB6F95">
      <w:pPr>
        <w:spacing w:after="120"/>
        <w:rPr>
          <w:rFonts w:asciiTheme="minorHAnsi" w:hAnsiTheme="minorHAnsi" w:cstheme="minorHAnsi"/>
        </w:rPr>
      </w:pPr>
      <w:r w:rsidRPr="00577650">
        <w:rPr>
          <w:rFonts w:asciiTheme="minorHAnsi" w:hAnsiTheme="minorHAnsi" w:cstheme="minorHAnsi"/>
        </w:rPr>
        <w:t xml:space="preserve">Załącznik nr </w:t>
      </w:r>
      <w:r w:rsidR="003B6D49" w:rsidRPr="00577650">
        <w:rPr>
          <w:rFonts w:asciiTheme="minorHAnsi" w:hAnsiTheme="minorHAnsi" w:cstheme="minorHAnsi"/>
        </w:rPr>
        <w:t>…………..</w:t>
      </w:r>
      <w:r w:rsidRPr="00577650">
        <w:rPr>
          <w:rFonts w:asciiTheme="minorHAnsi" w:hAnsiTheme="minorHAnsi" w:cstheme="minorHAnsi"/>
        </w:rPr>
        <w:t xml:space="preserve"> – </w:t>
      </w:r>
      <w:r w:rsidR="003B6D49" w:rsidRPr="00577650">
        <w:rPr>
          <w:rFonts w:asciiTheme="minorHAnsi" w:hAnsiTheme="minorHAnsi" w:cstheme="minorHAnsi"/>
        </w:rPr>
        <w:t>……...</w:t>
      </w:r>
      <w:r w:rsidRPr="00BA18B5" w:rsidDel="006E17BD">
        <w:rPr>
          <w:rFonts w:asciiTheme="minorHAnsi" w:hAnsiTheme="minorHAnsi" w:cstheme="minorHAnsi"/>
        </w:rPr>
        <w:t xml:space="preserve"> </w:t>
      </w:r>
    </w:p>
    <w:p w14:paraId="2A224422" w14:textId="342BFC14" w:rsidR="00970858" w:rsidRPr="001D1BE7" w:rsidRDefault="00970858" w:rsidP="00CB6F95">
      <w:pPr>
        <w:spacing w:after="120"/>
        <w:rPr>
          <w:rFonts w:ascii="Times New Roman" w:hAnsi="Times New Roman"/>
        </w:rPr>
      </w:pPr>
    </w:p>
    <w:sectPr w:rsidR="00970858" w:rsidRPr="001D1BE7" w:rsidSect="00754B9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8B2C5" w14:textId="77777777" w:rsidR="005566FA" w:rsidRDefault="005566FA" w:rsidP="00754B91">
      <w:pPr>
        <w:spacing w:after="0" w:line="240" w:lineRule="auto"/>
      </w:pPr>
      <w:r>
        <w:separator/>
      </w:r>
    </w:p>
  </w:endnote>
  <w:endnote w:type="continuationSeparator" w:id="0">
    <w:p w14:paraId="48A4F308" w14:textId="77777777" w:rsidR="005566FA" w:rsidRDefault="005566FA" w:rsidP="00754B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443DD" w14:textId="41EF6419" w:rsidR="00872452" w:rsidRDefault="00082649">
    <w:pPr>
      <w:pStyle w:val="Stopka"/>
      <w:jc w:val="center"/>
    </w:pPr>
    <w:r>
      <w:rPr>
        <w:noProof/>
      </w:rPr>
      <mc:AlternateContent>
        <mc:Choice Requires="wps">
          <w:drawing>
            <wp:anchor distT="0" distB="0" distL="0" distR="0" simplePos="0" relativeHeight="251666432" behindDoc="0" locked="0" layoutInCell="1" allowOverlap="1" wp14:anchorId="17DFF325" wp14:editId="396BCC80">
              <wp:simplePos x="900430" y="990219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2" name="Pole tekstowe 2" descr="K2 - Informacja wewnętrzna (Internal)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6E73D0A" w14:textId="101D8300" w:rsidR="00082649" w:rsidRPr="00082649" w:rsidRDefault="00082649" w:rsidP="00082649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082649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K2 - Informacja wewnętrzna (Internal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7DFF325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alt="K2 - Informacja wewnętrzna (Internal)" style="position:absolute;left:0;text-align:left;margin-left:0;margin-top:0;width:34.95pt;height:34.95pt;z-index:25166643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" filled="f" stroked="f">
              <v:fill o:detectmouseclick="t"/>
              <v:textbox style="mso-fit-shape-to-text:t" inset="0,0,0,15pt">
                <w:txbxContent>
                  <w:p w14:paraId="26E73D0A" w14:textId="101D8300" w:rsidR="00082649" w:rsidRPr="00082649" w:rsidRDefault="00082649" w:rsidP="00082649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082649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K2 - Informacja wewnętrzna (Internal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-242185802"/>
        <w:docPartObj>
          <w:docPartGallery w:val="Page Numbers (Bottom of Page)"/>
          <w:docPartUnique/>
        </w:docPartObj>
      </w:sdtPr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Content>
            <w:r w:rsidR="00872452">
              <w:t xml:space="preserve">Strona </w:t>
            </w:r>
            <w:r w:rsidR="00872452">
              <w:rPr>
                <w:b/>
                <w:bCs/>
                <w:sz w:val="24"/>
                <w:szCs w:val="24"/>
              </w:rPr>
              <w:fldChar w:fldCharType="begin"/>
            </w:r>
            <w:r w:rsidR="00872452">
              <w:rPr>
                <w:b/>
                <w:bCs/>
              </w:rPr>
              <w:instrText>PAGE</w:instrText>
            </w:r>
            <w:r w:rsidR="00872452">
              <w:rPr>
                <w:b/>
                <w:bCs/>
                <w:sz w:val="24"/>
                <w:szCs w:val="24"/>
              </w:rPr>
              <w:fldChar w:fldCharType="separate"/>
            </w:r>
            <w:r w:rsidR="00872452">
              <w:rPr>
                <w:b/>
                <w:bCs/>
              </w:rPr>
              <w:t>2</w:t>
            </w:r>
            <w:r w:rsidR="00872452">
              <w:rPr>
                <w:b/>
                <w:bCs/>
                <w:sz w:val="24"/>
                <w:szCs w:val="24"/>
              </w:rPr>
              <w:fldChar w:fldCharType="end"/>
            </w:r>
            <w:r w:rsidR="00872452">
              <w:t xml:space="preserve"> z </w:t>
            </w:r>
            <w:r w:rsidR="00872452">
              <w:rPr>
                <w:b/>
                <w:bCs/>
                <w:sz w:val="24"/>
                <w:szCs w:val="24"/>
              </w:rPr>
              <w:fldChar w:fldCharType="begin"/>
            </w:r>
            <w:r w:rsidR="00872452">
              <w:rPr>
                <w:b/>
                <w:bCs/>
              </w:rPr>
              <w:instrText>NUMPAGES</w:instrText>
            </w:r>
            <w:r w:rsidR="00872452">
              <w:rPr>
                <w:b/>
                <w:bCs/>
                <w:sz w:val="24"/>
                <w:szCs w:val="24"/>
              </w:rPr>
              <w:fldChar w:fldCharType="separate"/>
            </w:r>
            <w:r w:rsidR="00872452">
              <w:rPr>
                <w:b/>
                <w:bCs/>
              </w:rPr>
              <w:t>2</w:t>
            </w:r>
            <w:r w:rsidR="00872452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42271D65" w14:textId="77777777" w:rsidR="00872452" w:rsidRDefault="0087245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674636" w14:textId="130153C0" w:rsidR="00872452" w:rsidRDefault="00082649" w:rsidP="00872452">
    <w:pPr>
      <w:pStyle w:val="Stopka"/>
      <w:jc w:val="center"/>
    </w:pPr>
    <w:r>
      <w:rPr>
        <w:noProof/>
      </w:rPr>
      <mc:AlternateContent>
        <mc:Choice Requires="wps">
          <w:drawing>
            <wp:anchor distT="0" distB="0" distL="0" distR="0" simplePos="0" relativeHeight="251667456" behindDoc="0" locked="0" layoutInCell="1" allowOverlap="1" wp14:anchorId="34F6AB04" wp14:editId="0E8D1833">
              <wp:simplePos x="899160" y="989838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3" name="Pole tekstowe 3" descr="K2 - Informacja wewnętrzna (Internal)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EE6CA02" w14:textId="66E0790E" w:rsidR="00082649" w:rsidRPr="00082649" w:rsidRDefault="00082649" w:rsidP="00082649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082649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K2 - Informacja wewnętrzna (Internal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4F6AB04" id="_x0000_t202" coordsize="21600,21600" o:spt="202" path="m,l,21600r21600,l21600,xe">
              <v:stroke joinstyle="miter"/>
              <v:path gradientshapeok="t" o:connecttype="rect"/>
            </v:shapetype>
            <v:shape id="Pole tekstowe 3" o:spid="_x0000_s1027" type="#_x0000_t202" alt="K2 - Informacja wewnętrzna (Internal)" style="position:absolute;left:0;text-align:left;margin-left:0;margin-top:0;width:34.95pt;height:34.95pt;z-index:25166745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" filled="f" stroked="f">
              <v:fill o:detectmouseclick="t"/>
              <v:textbox style="mso-fit-shape-to-text:t" inset="0,0,0,15pt">
                <w:txbxContent>
                  <w:p w14:paraId="2EE6CA02" w14:textId="66E0790E" w:rsidR="00082649" w:rsidRPr="00082649" w:rsidRDefault="00082649" w:rsidP="00082649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082649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K2 - Informacja wewnętrzna (Internal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1940410715"/>
        <w:docPartObj>
          <w:docPartGallery w:val="Page Numbers (Bottom of Page)"/>
          <w:docPartUnique/>
        </w:docPartObj>
      </w:sdtPr>
      <w:sdtContent>
        <w:sdt>
          <w:sdtPr>
            <w:id w:val="-1705238520"/>
            <w:docPartObj>
              <w:docPartGallery w:val="Page Numbers (Top of Page)"/>
              <w:docPartUnique/>
            </w:docPartObj>
          </w:sdtPr>
          <w:sdtContent>
            <w:r w:rsidR="00872452">
              <w:t xml:space="preserve">Strona </w:t>
            </w:r>
            <w:r w:rsidR="00872452">
              <w:rPr>
                <w:b/>
                <w:bCs/>
                <w:sz w:val="24"/>
                <w:szCs w:val="24"/>
              </w:rPr>
              <w:fldChar w:fldCharType="begin"/>
            </w:r>
            <w:r w:rsidR="00872452">
              <w:rPr>
                <w:b/>
                <w:bCs/>
              </w:rPr>
              <w:instrText>PAGE</w:instrText>
            </w:r>
            <w:r w:rsidR="00872452">
              <w:rPr>
                <w:b/>
                <w:bCs/>
                <w:sz w:val="24"/>
                <w:szCs w:val="24"/>
              </w:rPr>
              <w:fldChar w:fldCharType="separate"/>
            </w:r>
            <w:r w:rsidR="00872452">
              <w:rPr>
                <w:b/>
                <w:bCs/>
              </w:rPr>
              <w:t>2</w:t>
            </w:r>
            <w:r w:rsidR="00872452">
              <w:rPr>
                <w:b/>
                <w:bCs/>
                <w:sz w:val="24"/>
                <w:szCs w:val="24"/>
              </w:rPr>
              <w:fldChar w:fldCharType="end"/>
            </w:r>
            <w:r w:rsidR="00872452">
              <w:t xml:space="preserve"> z </w:t>
            </w:r>
            <w:r w:rsidR="00872452">
              <w:rPr>
                <w:b/>
                <w:bCs/>
                <w:sz w:val="24"/>
                <w:szCs w:val="24"/>
              </w:rPr>
              <w:fldChar w:fldCharType="begin"/>
            </w:r>
            <w:r w:rsidR="00872452">
              <w:rPr>
                <w:b/>
                <w:bCs/>
              </w:rPr>
              <w:instrText>NUMPAGES</w:instrText>
            </w:r>
            <w:r w:rsidR="00872452">
              <w:rPr>
                <w:b/>
                <w:bCs/>
                <w:sz w:val="24"/>
                <w:szCs w:val="24"/>
              </w:rPr>
              <w:fldChar w:fldCharType="separate"/>
            </w:r>
            <w:r w:rsidR="00872452">
              <w:rPr>
                <w:b/>
                <w:bCs/>
              </w:rPr>
              <w:t>2</w:t>
            </w:r>
            <w:r w:rsidR="00872452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102E7FF1" w14:textId="77777777" w:rsidR="00872452" w:rsidRDefault="00872452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A6B3F" w14:textId="24FC151E" w:rsidR="00082649" w:rsidRDefault="00082649">
    <w:pPr>
      <w:pStyle w:val="Stopka"/>
    </w:pPr>
    <w:r>
      <w:rPr>
        <w:noProof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75C2EA00" wp14:editId="2E6FC9DD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1" name="Pole tekstowe 1" descr="K2 - Informacja wewnętrzna (Internal)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444F9B5" w14:textId="152C9183" w:rsidR="00082649" w:rsidRPr="00082649" w:rsidRDefault="00082649" w:rsidP="00082649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082649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K2 - Informacja wewnętrzna (Internal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5C2EA00" id="_x0000_t202" coordsize="21600,21600" o:spt="202" path="m,l,21600r21600,l21600,xe">
              <v:stroke joinstyle="miter"/>
              <v:path gradientshapeok="t" o:connecttype="rect"/>
            </v:shapetype>
            <v:shape id="Pole tekstowe 1" o:spid="_x0000_s1028" type="#_x0000_t202" alt="K2 - Informacja wewnętrzna (Internal)" style="position:absolute;margin-left:0;margin-top:0;width:34.95pt;height:34.95pt;z-index:25166540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LjdbhwLAgAAHAQAAA4A&#10;AAAAAAAAAAAAAAAALgIAAGRycy9lMm9Eb2MueG1sUEsBAi0AFAAGAAgAAAAhADft0fjZAAAAAwEA&#10;AA8AAAAAAAAAAAAAAAAAZQQAAGRycy9kb3ducmV2LnhtbFBLBQYAAAAABAAEAPMAAABrBQAAAAA=&#10;" filled="f" stroked="f">
              <v:fill o:detectmouseclick="t"/>
              <v:textbox style="mso-fit-shape-to-text:t" inset="0,0,0,15pt">
                <w:txbxContent>
                  <w:p w14:paraId="7444F9B5" w14:textId="152C9183" w:rsidR="00082649" w:rsidRPr="00082649" w:rsidRDefault="00082649" w:rsidP="00082649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082649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K2 - Informacja wewnętrzna (Internal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4695F" w14:textId="77777777" w:rsidR="005566FA" w:rsidRDefault="005566FA" w:rsidP="00754B91">
      <w:pPr>
        <w:spacing w:after="0" w:line="240" w:lineRule="auto"/>
      </w:pPr>
      <w:r>
        <w:separator/>
      </w:r>
    </w:p>
  </w:footnote>
  <w:footnote w:type="continuationSeparator" w:id="0">
    <w:p w14:paraId="48CFE9F8" w14:textId="77777777" w:rsidR="005566FA" w:rsidRDefault="005566FA" w:rsidP="00754B91">
      <w:pPr>
        <w:spacing w:after="0" w:line="240" w:lineRule="auto"/>
      </w:pPr>
      <w:r>
        <w:continuationSeparator/>
      </w:r>
    </w:p>
  </w:footnote>
  <w:footnote w:id="1">
    <w:p w14:paraId="555F620C" w14:textId="2EAA464B" w:rsidR="00970858" w:rsidRDefault="00BA18B5">
      <w:pPr>
        <w:pStyle w:val="Tekstprzypisudolnego"/>
      </w:pPr>
      <w:r>
        <w:rPr>
          <w:rStyle w:val="Odwoanieprzypisudolnego"/>
        </w:rPr>
        <w:footnoteRef/>
      </w:r>
      <w:r>
        <w:t xml:space="preserve"> Nie dotyczy Aneksu zawieranego w formie elektronicznej (z kwalifikowanym podpisem elektronicznym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1E3F69" w14:textId="77777777" w:rsidR="00872452" w:rsidRPr="00082649" w:rsidRDefault="00000000" w:rsidP="00872452">
    <w:pPr>
      <w:pStyle w:val="Nagwek"/>
      <w:jc w:val="right"/>
      <w:rPr>
        <w:b/>
        <w:bCs/>
      </w:rPr>
    </w:pPr>
    <w:r>
      <w:rPr>
        <w:b/>
        <w:bCs/>
        <w:noProof/>
      </w:rPr>
      <w:pict w14:anchorId="0630F47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7" type="#_x0000_t136" style="position:absolute;left:0;text-align:left;margin-left:0;margin-top:0;width:392.25pt;height:161.25pt;rotation:315;z-index:-251652096;mso-position-horizontal:center;mso-position-horizontal-relative:margin;mso-position-vertical:center;mso-position-vertical-relative:margin" o:allowincell="f" fillcolor="#d8d8d8" stroked="f">
          <v:textpath style="font-family:&quot;Times New Roman&quot;;font-size:2in" string="NCBR"/>
          <w10:wrap anchorx="margin" anchory="margin"/>
        </v:shape>
      </w:pict>
    </w:r>
    <w:r w:rsidR="00872452" w:rsidRPr="00082649">
      <w:rPr>
        <w:b/>
        <w:bCs/>
      </w:rPr>
      <w:t>PP_1.5-1/F10b</w:t>
    </w:r>
  </w:p>
  <w:p w14:paraId="2C423796" w14:textId="77777777" w:rsidR="00F377BA" w:rsidRDefault="00000000">
    <w:pPr>
      <w:pStyle w:val="Nagwek"/>
    </w:pPr>
    <w:r>
      <w:rPr>
        <w:noProof/>
      </w:rPr>
      <w:pict w14:anchorId="462391A8">
        <v:shape id="PowerPlusWaterMarkObject94294399" o:spid="_x0000_s1025" type="#_x0000_t136" style="position:absolute;margin-left:0;margin-top:0;width:392.25pt;height:161.25pt;rotation:315;z-index:-251656192;mso-position-horizontal:center;mso-position-horizontal-relative:margin;mso-position-vertical:center;mso-position-vertical-relative:margin" o:allowincell="f" fillcolor="#d8d8d8" stroked="f">
          <v:textpath style="font-family:&quot;Times New Roman&quot;;font-size:2in" string="NCB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9B378" w14:textId="7B28BFC3" w:rsidR="00F377BA" w:rsidRPr="00082649" w:rsidRDefault="00000000" w:rsidP="00872452">
    <w:pPr>
      <w:pStyle w:val="Nagwek"/>
      <w:jc w:val="right"/>
      <w:rPr>
        <w:b/>
        <w:bCs/>
      </w:rPr>
    </w:pPr>
    <w:r>
      <w:rPr>
        <w:b/>
        <w:bCs/>
        <w:noProof/>
      </w:rPr>
      <w:pict w14:anchorId="5D97BF8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294400" o:spid="_x0000_s1026" type="#_x0000_t136" style="position:absolute;left:0;text-align:left;margin-left:0;margin-top:0;width:392.25pt;height:161.25pt;rotation:315;z-index:-251654144;mso-position-horizontal:center;mso-position-horizontal-relative:margin;mso-position-vertical:center;mso-position-vertical-relative:margin" o:allowincell="f" fillcolor="#d8d8d8" stroked="f">
          <v:textpath style="font-family:&quot;Times New Roman&quot;;font-size:2in" string="NCBR"/>
          <w10:wrap anchorx="margin" anchory="margin"/>
        </v:shape>
      </w:pict>
    </w:r>
    <w:r w:rsidR="00872452" w:rsidRPr="00082649">
      <w:rPr>
        <w:b/>
        <w:bCs/>
      </w:rPr>
      <w:t>PP_1.</w:t>
    </w:r>
    <w:r w:rsidR="00985887">
      <w:rPr>
        <w:b/>
        <w:bCs/>
      </w:rPr>
      <w:t>3.1</w:t>
    </w:r>
    <w:r w:rsidR="00872452" w:rsidRPr="00082649">
      <w:rPr>
        <w:b/>
        <w:bCs/>
      </w:rPr>
      <w:t>-</w:t>
    </w:r>
    <w:r w:rsidR="00985887">
      <w:rPr>
        <w:b/>
        <w:bCs/>
      </w:rPr>
      <w:t>2</w:t>
    </w:r>
    <w:r w:rsidR="00872452" w:rsidRPr="00082649">
      <w:rPr>
        <w:b/>
        <w:bCs/>
      </w:rPr>
      <w:t>/F10b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B4168" w14:textId="77777777" w:rsidR="00082649" w:rsidRDefault="0008264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2E22"/>
    <w:multiLevelType w:val="hybridMultilevel"/>
    <w:tmpl w:val="3566F248"/>
    <w:lvl w:ilvl="0" w:tplc="ECD8BCCA">
      <w:start w:val="1"/>
      <w:numFmt w:val="decimal"/>
      <w:lvlText w:val="%1."/>
      <w:lvlJc w:val="left"/>
      <w:pPr>
        <w:tabs>
          <w:tab w:val="num" w:pos="1416"/>
        </w:tabs>
        <w:ind w:left="1416" w:hanging="876"/>
      </w:pPr>
    </w:lvl>
    <w:lvl w:ilvl="1" w:tplc="04150019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125FAF"/>
    <w:multiLevelType w:val="hybridMultilevel"/>
    <w:tmpl w:val="357E69F4"/>
    <w:lvl w:ilvl="0" w:tplc="32F8AC0E">
      <w:start w:val="1"/>
      <w:numFmt w:val="decimal"/>
      <w:lvlText w:val="%1)"/>
      <w:lvlJc w:val="left"/>
      <w:pPr>
        <w:tabs>
          <w:tab w:val="num" w:pos="1395"/>
        </w:tabs>
        <w:ind w:left="1395" w:hanging="828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93D466B"/>
    <w:multiLevelType w:val="hybridMultilevel"/>
    <w:tmpl w:val="04928ED0"/>
    <w:lvl w:ilvl="0" w:tplc="DE9A53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686573"/>
    <w:multiLevelType w:val="hybridMultilevel"/>
    <w:tmpl w:val="806E5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1D2140"/>
    <w:multiLevelType w:val="hybridMultilevel"/>
    <w:tmpl w:val="FFE496A4"/>
    <w:lvl w:ilvl="0" w:tplc="50D21A3E">
      <w:start w:val="1"/>
      <w:numFmt w:val="decimal"/>
      <w:lvlText w:val="%1)"/>
      <w:lvlJc w:val="left"/>
      <w:pPr>
        <w:ind w:left="1068" w:hanging="360"/>
      </w:pPr>
    </w:lvl>
    <w:lvl w:ilvl="1" w:tplc="04090019">
      <w:start w:val="1"/>
      <w:numFmt w:val="lowerLetter"/>
      <w:lvlText w:val="%2."/>
      <w:lvlJc w:val="left"/>
      <w:pPr>
        <w:ind w:left="1788" w:hanging="360"/>
      </w:pPr>
    </w:lvl>
    <w:lvl w:ilvl="2" w:tplc="0409001B">
      <w:start w:val="1"/>
      <w:numFmt w:val="lowerRoman"/>
      <w:lvlText w:val="%3."/>
      <w:lvlJc w:val="right"/>
      <w:pPr>
        <w:ind w:left="2508" w:hanging="180"/>
      </w:pPr>
    </w:lvl>
    <w:lvl w:ilvl="3" w:tplc="0409000F">
      <w:start w:val="1"/>
      <w:numFmt w:val="decimal"/>
      <w:lvlText w:val="%4."/>
      <w:lvlJc w:val="left"/>
      <w:pPr>
        <w:ind w:left="3228" w:hanging="360"/>
      </w:pPr>
    </w:lvl>
    <w:lvl w:ilvl="4" w:tplc="04090019">
      <w:start w:val="1"/>
      <w:numFmt w:val="lowerLetter"/>
      <w:lvlText w:val="%5."/>
      <w:lvlJc w:val="left"/>
      <w:pPr>
        <w:ind w:left="3948" w:hanging="360"/>
      </w:pPr>
    </w:lvl>
    <w:lvl w:ilvl="5" w:tplc="0409001B">
      <w:start w:val="1"/>
      <w:numFmt w:val="lowerRoman"/>
      <w:lvlText w:val="%6."/>
      <w:lvlJc w:val="right"/>
      <w:pPr>
        <w:ind w:left="4668" w:hanging="180"/>
      </w:pPr>
    </w:lvl>
    <w:lvl w:ilvl="6" w:tplc="0409000F">
      <w:start w:val="1"/>
      <w:numFmt w:val="decimal"/>
      <w:lvlText w:val="%7."/>
      <w:lvlJc w:val="left"/>
      <w:pPr>
        <w:ind w:left="5388" w:hanging="360"/>
      </w:pPr>
    </w:lvl>
    <w:lvl w:ilvl="7" w:tplc="04090019">
      <w:start w:val="1"/>
      <w:numFmt w:val="lowerLetter"/>
      <w:lvlText w:val="%8."/>
      <w:lvlJc w:val="left"/>
      <w:pPr>
        <w:ind w:left="6108" w:hanging="360"/>
      </w:pPr>
    </w:lvl>
    <w:lvl w:ilvl="8" w:tplc="0409001B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34F443B5"/>
    <w:multiLevelType w:val="hybridMultilevel"/>
    <w:tmpl w:val="95D46436"/>
    <w:lvl w:ilvl="0" w:tplc="68E0FB6E">
      <w:start w:val="1"/>
      <w:numFmt w:val="decimal"/>
      <w:lvlText w:val="%1)"/>
      <w:lvlJc w:val="left"/>
      <w:pPr>
        <w:tabs>
          <w:tab w:val="num" w:pos="1368"/>
        </w:tabs>
        <w:ind w:left="1368" w:hanging="828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C13282"/>
    <w:multiLevelType w:val="hybridMultilevel"/>
    <w:tmpl w:val="A0AC5EBA"/>
    <w:lvl w:ilvl="0" w:tplc="D0A61750">
      <w:start w:val="1"/>
      <w:numFmt w:val="decimal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41E52F1F"/>
    <w:multiLevelType w:val="hybridMultilevel"/>
    <w:tmpl w:val="F27C0BAC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 w15:restartNumberingAfterBreak="0">
    <w:nsid w:val="68B11713"/>
    <w:multiLevelType w:val="hybridMultilevel"/>
    <w:tmpl w:val="67C217A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74BD48AD"/>
    <w:multiLevelType w:val="hybridMultilevel"/>
    <w:tmpl w:val="B704A4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0294290">
    <w:abstractNumId w:val="7"/>
  </w:num>
  <w:num w:numId="2" w16cid:durableId="3533811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36461828">
    <w:abstractNumId w:val="7"/>
  </w:num>
  <w:num w:numId="4" w16cid:durableId="199841350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543219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407251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3253952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49769277">
    <w:abstractNumId w:val="6"/>
  </w:num>
  <w:num w:numId="9" w16cid:durableId="2143039834">
    <w:abstractNumId w:val="9"/>
  </w:num>
  <w:num w:numId="10" w16cid:durableId="755594093">
    <w:abstractNumId w:val="3"/>
  </w:num>
  <w:num w:numId="11" w16cid:durableId="1004195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08"/>
  <w:hyphenationZone w:val="425"/>
  <w:doNotHyphenateCaps/>
  <w:evenAndOddHeaders/>
  <w:drawingGridHorizontalSpacing w:val="110"/>
  <w:displayHorizontalDrawingGridEvery w:val="2"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sjCwMDW0MDMwNDNU0lEKTi0uzszPAykwqgUAdpRF0CwAAAA="/>
  </w:docVars>
  <w:rsids>
    <w:rsidRoot w:val="00754B91"/>
    <w:rsid w:val="000142BA"/>
    <w:rsid w:val="00031CC6"/>
    <w:rsid w:val="00036417"/>
    <w:rsid w:val="00043285"/>
    <w:rsid w:val="00046231"/>
    <w:rsid w:val="00057D90"/>
    <w:rsid w:val="0006751C"/>
    <w:rsid w:val="00071178"/>
    <w:rsid w:val="00082649"/>
    <w:rsid w:val="000A2B36"/>
    <w:rsid w:val="000B5F1C"/>
    <w:rsid w:val="000D205A"/>
    <w:rsid w:val="000D4A08"/>
    <w:rsid w:val="000F5A49"/>
    <w:rsid w:val="001163C1"/>
    <w:rsid w:val="001407E4"/>
    <w:rsid w:val="00141B4F"/>
    <w:rsid w:val="00142C98"/>
    <w:rsid w:val="00144842"/>
    <w:rsid w:val="001A4DF8"/>
    <w:rsid w:val="001D1BE7"/>
    <w:rsid w:val="001E77AB"/>
    <w:rsid w:val="002652CA"/>
    <w:rsid w:val="0029741A"/>
    <w:rsid w:val="002A2A92"/>
    <w:rsid w:val="002C4AE1"/>
    <w:rsid w:val="002C52D5"/>
    <w:rsid w:val="002C5632"/>
    <w:rsid w:val="0033082B"/>
    <w:rsid w:val="00343E2E"/>
    <w:rsid w:val="003521FF"/>
    <w:rsid w:val="00361E5A"/>
    <w:rsid w:val="003B2546"/>
    <w:rsid w:val="003B6D49"/>
    <w:rsid w:val="003D3C9D"/>
    <w:rsid w:val="003E4CFD"/>
    <w:rsid w:val="003E4FF1"/>
    <w:rsid w:val="003F3619"/>
    <w:rsid w:val="003F3FEA"/>
    <w:rsid w:val="00402246"/>
    <w:rsid w:val="004102DF"/>
    <w:rsid w:val="00420A35"/>
    <w:rsid w:val="004335C0"/>
    <w:rsid w:val="00455020"/>
    <w:rsid w:val="00462183"/>
    <w:rsid w:val="004C4C4B"/>
    <w:rsid w:val="004C5408"/>
    <w:rsid w:val="004D2AC4"/>
    <w:rsid w:val="004D53EA"/>
    <w:rsid w:val="004E14CB"/>
    <w:rsid w:val="00500604"/>
    <w:rsid w:val="005303AB"/>
    <w:rsid w:val="00544520"/>
    <w:rsid w:val="005549A1"/>
    <w:rsid w:val="005566FA"/>
    <w:rsid w:val="00577650"/>
    <w:rsid w:val="00594955"/>
    <w:rsid w:val="00595091"/>
    <w:rsid w:val="005D0332"/>
    <w:rsid w:val="00611525"/>
    <w:rsid w:val="00642D60"/>
    <w:rsid w:val="00652310"/>
    <w:rsid w:val="00652437"/>
    <w:rsid w:val="00661A71"/>
    <w:rsid w:val="00681DE3"/>
    <w:rsid w:val="006E17BD"/>
    <w:rsid w:val="006F2544"/>
    <w:rsid w:val="007034D1"/>
    <w:rsid w:val="007205F6"/>
    <w:rsid w:val="007217A5"/>
    <w:rsid w:val="00721CFC"/>
    <w:rsid w:val="00735205"/>
    <w:rsid w:val="00736E00"/>
    <w:rsid w:val="00754B91"/>
    <w:rsid w:val="00771615"/>
    <w:rsid w:val="00782D54"/>
    <w:rsid w:val="007A769F"/>
    <w:rsid w:val="00801E4B"/>
    <w:rsid w:val="00837882"/>
    <w:rsid w:val="0084666F"/>
    <w:rsid w:val="00847502"/>
    <w:rsid w:val="00851B2E"/>
    <w:rsid w:val="008537C9"/>
    <w:rsid w:val="00872452"/>
    <w:rsid w:val="008768DF"/>
    <w:rsid w:val="0087720A"/>
    <w:rsid w:val="008C27E4"/>
    <w:rsid w:val="008C2A69"/>
    <w:rsid w:val="008C7798"/>
    <w:rsid w:val="008F05C2"/>
    <w:rsid w:val="00944546"/>
    <w:rsid w:val="009666FD"/>
    <w:rsid w:val="00970858"/>
    <w:rsid w:val="00976965"/>
    <w:rsid w:val="009826E0"/>
    <w:rsid w:val="00984C18"/>
    <w:rsid w:val="00985887"/>
    <w:rsid w:val="00985F52"/>
    <w:rsid w:val="009E2CA7"/>
    <w:rsid w:val="00A22BD2"/>
    <w:rsid w:val="00A25AA5"/>
    <w:rsid w:val="00A32191"/>
    <w:rsid w:val="00A6764A"/>
    <w:rsid w:val="00A70F9D"/>
    <w:rsid w:val="00A71224"/>
    <w:rsid w:val="00A80F98"/>
    <w:rsid w:val="00A875BA"/>
    <w:rsid w:val="00AA32E3"/>
    <w:rsid w:val="00AA5C72"/>
    <w:rsid w:val="00AE2ADA"/>
    <w:rsid w:val="00AF1915"/>
    <w:rsid w:val="00AF70A9"/>
    <w:rsid w:val="00B43674"/>
    <w:rsid w:val="00B5071B"/>
    <w:rsid w:val="00B51F67"/>
    <w:rsid w:val="00B55C40"/>
    <w:rsid w:val="00B56697"/>
    <w:rsid w:val="00B60EFF"/>
    <w:rsid w:val="00B80F5D"/>
    <w:rsid w:val="00B93BD1"/>
    <w:rsid w:val="00B95B01"/>
    <w:rsid w:val="00BA1398"/>
    <w:rsid w:val="00BA18B5"/>
    <w:rsid w:val="00BA312B"/>
    <w:rsid w:val="00BB218E"/>
    <w:rsid w:val="00BB272A"/>
    <w:rsid w:val="00BB75F5"/>
    <w:rsid w:val="00BC183C"/>
    <w:rsid w:val="00BD6B15"/>
    <w:rsid w:val="00BF1749"/>
    <w:rsid w:val="00BF1FA8"/>
    <w:rsid w:val="00C105F3"/>
    <w:rsid w:val="00C4717A"/>
    <w:rsid w:val="00C76456"/>
    <w:rsid w:val="00C82DD4"/>
    <w:rsid w:val="00C856EC"/>
    <w:rsid w:val="00C86314"/>
    <w:rsid w:val="00C86447"/>
    <w:rsid w:val="00CA71C7"/>
    <w:rsid w:val="00CB6F95"/>
    <w:rsid w:val="00CC5DD2"/>
    <w:rsid w:val="00CD1DA5"/>
    <w:rsid w:val="00CD54E3"/>
    <w:rsid w:val="00CD7636"/>
    <w:rsid w:val="00CE29DE"/>
    <w:rsid w:val="00D31F15"/>
    <w:rsid w:val="00D439EB"/>
    <w:rsid w:val="00D54EFC"/>
    <w:rsid w:val="00D6283F"/>
    <w:rsid w:val="00DC425E"/>
    <w:rsid w:val="00E040A7"/>
    <w:rsid w:val="00E07867"/>
    <w:rsid w:val="00E14B6D"/>
    <w:rsid w:val="00E335FA"/>
    <w:rsid w:val="00E35D41"/>
    <w:rsid w:val="00E632A6"/>
    <w:rsid w:val="00E9461F"/>
    <w:rsid w:val="00EA7625"/>
    <w:rsid w:val="00EB005B"/>
    <w:rsid w:val="00EB52E8"/>
    <w:rsid w:val="00EC218C"/>
    <w:rsid w:val="00EC5088"/>
    <w:rsid w:val="00ED4520"/>
    <w:rsid w:val="00EF2E00"/>
    <w:rsid w:val="00F377BA"/>
    <w:rsid w:val="00F9027E"/>
    <w:rsid w:val="00FB26FD"/>
    <w:rsid w:val="00FC4648"/>
    <w:rsid w:val="00FD6A95"/>
    <w:rsid w:val="00FF7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948E145"/>
  <w15:docId w15:val="{EDEE9449-E6DE-4416-8235-D82FA67AC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537C9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rsid w:val="00754B9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754B91"/>
    <w:rPr>
      <w:rFonts w:cs="Times New Roman"/>
      <w:sz w:val="20"/>
      <w:szCs w:val="20"/>
    </w:rPr>
  </w:style>
  <w:style w:type="paragraph" w:styleId="Akapitzlist">
    <w:name w:val="List Paragraph"/>
    <w:basedOn w:val="Normalny"/>
    <w:uiPriority w:val="34"/>
    <w:qFormat/>
    <w:rsid w:val="00754B91"/>
    <w:pPr>
      <w:ind w:left="720"/>
    </w:pPr>
  </w:style>
  <w:style w:type="character" w:styleId="Odwoanieprzypisudolnego">
    <w:name w:val="footnote reference"/>
    <w:basedOn w:val="Domylnaczcionkaakapitu"/>
    <w:uiPriority w:val="99"/>
    <w:semiHidden/>
    <w:rsid w:val="00754B91"/>
    <w:rPr>
      <w:rFonts w:cs="Times New Roman"/>
      <w:vertAlign w:val="superscript"/>
    </w:rPr>
  </w:style>
  <w:style w:type="paragraph" w:styleId="Nagwek">
    <w:name w:val="header"/>
    <w:basedOn w:val="Normalny"/>
    <w:link w:val="NagwekZnak"/>
    <w:uiPriority w:val="99"/>
    <w:semiHidden/>
    <w:rsid w:val="00754B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locked/>
    <w:rsid w:val="00754B91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754B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754B91"/>
    <w:rPr>
      <w:rFonts w:cs="Times New Roman"/>
    </w:rPr>
  </w:style>
  <w:style w:type="paragraph" w:styleId="Tekstdymka">
    <w:name w:val="Balloon Text"/>
    <w:basedOn w:val="Normalny"/>
    <w:link w:val="TekstdymkaZnak"/>
    <w:uiPriority w:val="99"/>
    <w:semiHidden/>
    <w:rsid w:val="00754B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754B91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rsid w:val="00A32191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A3219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A32191"/>
    <w:rPr>
      <w:rFonts w:cs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A3219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A32191"/>
    <w:rPr>
      <w:rFonts w:cs="Times New Roman"/>
      <w:b/>
      <w:bCs/>
    </w:rPr>
  </w:style>
  <w:style w:type="paragraph" w:styleId="Poprawka">
    <w:name w:val="Revision"/>
    <w:hidden/>
    <w:uiPriority w:val="99"/>
    <w:semiHidden/>
    <w:rsid w:val="008C27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2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6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8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C5FF3F-167C-464F-9B09-23AC221D16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39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.dlugosz</dc:creator>
  <cp:keywords/>
  <dc:description/>
  <cp:lastModifiedBy>Monika Szymańska</cp:lastModifiedBy>
  <cp:revision>12</cp:revision>
  <cp:lastPrinted>2012-02-09T12:09:00Z</cp:lastPrinted>
  <dcterms:created xsi:type="dcterms:W3CDTF">2021-12-10T10:34:00Z</dcterms:created>
  <dcterms:modified xsi:type="dcterms:W3CDTF">2024-08-23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2,3</vt:lpwstr>
  </property>
  <property fmtid="{D5CDD505-2E9C-101B-9397-08002B2CF9AE}" pid="3" name="ClassificationContentMarkingFooterFontProps">
    <vt:lpwstr>#000000,8,Calibri</vt:lpwstr>
  </property>
  <property fmtid="{D5CDD505-2E9C-101B-9397-08002B2CF9AE}" pid="4" name="ClassificationContentMarkingFooterText">
    <vt:lpwstr>K2 - Informacja wewnętrzna (Internal)</vt:lpwstr>
  </property>
  <property fmtid="{D5CDD505-2E9C-101B-9397-08002B2CF9AE}" pid="5" name="MSIP_Label_8b72bd6a-5f70-4f6e-be10-f745206756ad_Enabled">
    <vt:lpwstr>true</vt:lpwstr>
  </property>
  <property fmtid="{D5CDD505-2E9C-101B-9397-08002B2CF9AE}" pid="6" name="MSIP_Label_8b72bd6a-5f70-4f6e-be10-f745206756ad_SetDate">
    <vt:lpwstr>2024-08-22T06:43:34Z</vt:lpwstr>
  </property>
  <property fmtid="{D5CDD505-2E9C-101B-9397-08002B2CF9AE}" pid="7" name="MSIP_Label_8b72bd6a-5f70-4f6e-be10-f745206756ad_Method">
    <vt:lpwstr>Standard</vt:lpwstr>
  </property>
  <property fmtid="{D5CDD505-2E9C-101B-9397-08002B2CF9AE}" pid="8" name="MSIP_Label_8b72bd6a-5f70-4f6e-be10-f745206756ad_Name">
    <vt:lpwstr>K2 - informacja wewnętrzna</vt:lpwstr>
  </property>
  <property fmtid="{D5CDD505-2E9C-101B-9397-08002B2CF9AE}" pid="9" name="MSIP_Label_8b72bd6a-5f70-4f6e-be10-f745206756ad_SiteId">
    <vt:lpwstr>114511be-be5b-44a7-b2ab-a51e832dea9d</vt:lpwstr>
  </property>
  <property fmtid="{D5CDD505-2E9C-101B-9397-08002B2CF9AE}" pid="10" name="MSIP_Label_8b72bd6a-5f70-4f6e-be10-f745206756ad_ActionId">
    <vt:lpwstr>e5acdde2-873a-417f-96d2-3340d5cb9abc</vt:lpwstr>
  </property>
  <property fmtid="{D5CDD505-2E9C-101B-9397-08002B2CF9AE}" pid="11" name="MSIP_Label_8b72bd6a-5f70-4f6e-be10-f745206756ad_ContentBits">
    <vt:lpwstr>2</vt:lpwstr>
  </property>
</Properties>
</file>